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50D77" w:rsidRPr="00DE63BA" w:rsidRDefault="00350D77" w:rsidP="00350D7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63BA">
        <w:rPr>
          <w:rFonts w:ascii="Times New Roman" w:hAnsi="Times New Roman" w:cs="Times New Roman"/>
          <w:b/>
          <w:sz w:val="28"/>
          <w:szCs w:val="28"/>
        </w:rPr>
        <w:t>РОССИЙСКИЙ УНИВЕРСИТЕТ ДРУЖБЫ НАРОДОВ</w:t>
      </w:r>
    </w:p>
    <w:p w:rsidR="00350D77" w:rsidRPr="00DE63BA" w:rsidRDefault="00350D77" w:rsidP="00350D77">
      <w:pPr>
        <w:jc w:val="center"/>
        <w:rPr>
          <w:rFonts w:ascii="Times New Roman" w:hAnsi="Times New Roman" w:cs="Times New Roman"/>
        </w:rPr>
      </w:pPr>
    </w:p>
    <w:p w:rsidR="00350D77" w:rsidRPr="00DE63BA" w:rsidRDefault="00350D77" w:rsidP="00350D77">
      <w:pPr>
        <w:jc w:val="center"/>
        <w:rPr>
          <w:rFonts w:ascii="Times New Roman" w:hAnsi="Times New Roman" w:cs="Times New Roman"/>
          <w:b/>
        </w:rPr>
      </w:pPr>
      <w:r w:rsidRPr="00DE63BA">
        <w:rPr>
          <w:rFonts w:ascii="Times New Roman" w:hAnsi="Times New Roman" w:cs="Times New Roman"/>
          <w:b/>
        </w:rPr>
        <w:t>Факультет физико-математических и естественных наук</w:t>
      </w:r>
    </w:p>
    <w:p w:rsidR="00350D77" w:rsidRPr="00DE63BA" w:rsidRDefault="00350D77" w:rsidP="00350D77">
      <w:pPr>
        <w:jc w:val="center"/>
        <w:rPr>
          <w:rFonts w:ascii="Times New Roman" w:hAnsi="Times New Roman" w:cs="Times New Roman"/>
          <w:b/>
        </w:rPr>
      </w:pPr>
      <w:r w:rsidRPr="00DE63BA">
        <w:rPr>
          <w:rFonts w:ascii="Times New Roman" w:hAnsi="Times New Roman" w:cs="Times New Roman"/>
          <w:b/>
        </w:rPr>
        <w:t xml:space="preserve"> Кафедра прикладной информатики и теории вероятностей</w:t>
      </w:r>
    </w:p>
    <w:p w:rsidR="00350D77" w:rsidRDefault="00350D77" w:rsidP="005D27D7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5D27D7" w:rsidRPr="00DE63BA" w:rsidRDefault="005D27D7" w:rsidP="005D27D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63BA">
        <w:rPr>
          <w:rFonts w:ascii="Times New Roman" w:hAnsi="Times New Roman" w:cs="Times New Roman"/>
          <w:b/>
          <w:sz w:val="28"/>
          <w:szCs w:val="28"/>
        </w:rPr>
        <w:t xml:space="preserve">ОТЧЕТ </w:t>
      </w:r>
    </w:p>
    <w:p w:rsidR="005D27D7" w:rsidRPr="00DE63BA" w:rsidRDefault="005D27D7" w:rsidP="005D27D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63BA">
        <w:rPr>
          <w:rFonts w:ascii="Times New Roman" w:hAnsi="Times New Roman" w:cs="Times New Roman"/>
          <w:b/>
          <w:sz w:val="28"/>
          <w:szCs w:val="28"/>
        </w:rPr>
        <w:t xml:space="preserve">ПО ЛАБОРАТОРНОЙ РАБОТЕ № </w:t>
      </w:r>
      <w:r>
        <w:rPr>
          <w:rFonts w:ascii="Times New Roman" w:hAnsi="Times New Roman" w:cs="Times New Roman"/>
          <w:b/>
          <w:sz w:val="28"/>
          <w:szCs w:val="28"/>
        </w:rPr>
        <w:t>2</w:t>
      </w:r>
    </w:p>
    <w:p w:rsidR="005D27D7" w:rsidRDefault="005D27D7" w:rsidP="005D27D7">
      <w:pPr>
        <w:jc w:val="center"/>
        <w:rPr>
          <w:rFonts w:ascii="Times New Roman" w:hAnsi="Times New Roman" w:cs="Times New Roman"/>
          <w:b/>
          <w:i/>
          <w:u w:val="single"/>
        </w:rPr>
      </w:pPr>
      <w:r w:rsidRPr="00DE63BA">
        <w:rPr>
          <w:rFonts w:ascii="Times New Roman" w:hAnsi="Times New Roman" w:cs="Times New Roman"/>
          <w:b/>
        </w:rPr>
        <w:t xml:space="preserve"> </w:t>
      </w:r>
      <w:r w:rsidRPr="00DE63BA">
        <w:rPr>
          <w:rFonts w:ascii="Times New Roman" w:hAnsi="Times New Roman" w:cs="Times New Roman"/>
          <w:b/>
          <w:i/>
          <w:u w:val="single"/>
        </w:rPr>
        <w:t>дисциплина: Архитектура компьютеров и операционные системы</w:t>
      </w:r>
    </w:p>
    <w:p w:rsidR="005D27D7" w:rsidRDefault="005D27D7" w:rsidP="005D27D7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5D27D7" w:rsidRDefault="005D27D7" w:rsidP="005D27D7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5D27D7" w:rsidRDefault="005D27D7" w:rsidP="005D27D7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5D27D7" w:rsidRPr="00DE63BA" w:rsidRDefault="005D27D7" w:rsidP="005D27D7">
      <w:pPr>
        <w:jc w:val="right"/>
        <w:rPr>
          <w:rFonts w:ascii="Times New Roman" w:hAnsi="Times New Roman" w:cs="Times New Roman"/>
          <w:sz w:val="28"/>
          <w:szCs w:val="28"/>
          <w:u w:val="single"/>
        </w:rPr>
      </w:pPr>
      <w:r w:rsidRPr="00DE63BA">
        <w:rPr>
          <w:rFonts w:ascii="Times New Roman" w:hAnsi="Times New Roman" w:cs="Times New Roman"/>
          <w:sz w:val="28"/>
          <w:szCs w:val="28"/>
          <w:u w:val="single"/>
        </w:rPr>
        <w:t>Студент: Ян Роман Алексеевич</w:t>
      </w: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  <w:r w:rsidRPr="00DE63BA">
        <w:rPr>
          <w:rFonts w:ascii="Times New Roman" w:hAnsi="Times New Roman" w:cs="Times New Roman"/>
          <w:sz w:val="28"/>
          <w:szCs w:val="28"/>
        </w:rPr>
        <w:t>Группа:    НПИбд-02-23</w:t>
      </w: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Pr="00DE63BA" w:rsidRDefault="005D27D7" w:rsidP="005D27D7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5D27D7" w:rsidRDefault="005D27D7" w:rsidP="005D27D7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5D27D7" w:rsidRPr="00DE63BA" w:rsidRDefault="005D27D7" w:rsidP="005D27D7">
      <w:pPr>
        <w:jc w:val="center"/>
        <w:rPr>
          <w:rFonts w:ascii="Times New Roman" w:hAnsi="Times New Roman" w:cs="Times New Roman"/>
          <w:b/>
          <w:i/>
          <w:u w:val="single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0897719"/>
        <w:docPartObj>
          <w:docPartGallery w:val="Table of Contents"/>
          <w:docPartUnique/>
        </w:docPartObj>
      </w:sdtPr>
      <w:sdtContent>
        <w:p w:rsidR="001E311C" w:rsidRDefault="006A05A9" w:rsidP="009E0C08">
          <w:pPr>
            <w:pStyle w:val="ab"/>
            <w:jc w:val="center"/>
          </w:pPr>
          <w:r w:rsidRPr="00E71F62">
            <w:rPr>
              <w:color w:val="auto"/>
            </w:rPr>
            <w:t>Содержание</w:t>
          </w:r>
        </w:p>
        <w:p w:rsidR="001E311C" w:rsidRDefault="00DA0E33">
          <w:r w:rsidRPr="005D27D7">
            <w:rPr>
              <w:color w:val="FF0000"/>
            </w:rPr>
            <w:fldChar w:fldCharType="begin"/>
          </w:r>
          <w:r w:rsidR="006A05A9" w:rsidRPr="005D27D7">
            <w:rPr>
              <w:color w:val="FF0000"/>
            </w:rPr>
            <w:instrText>TOC \o "1-3" \h \z \u</w:instrText>
          </w:r>
          <w:r w:rsidRPr="005D27D7">
            <w:rPr>
              <w:color w:val="FF0000"/>
            </w:rPr>
            <w:fldChar w:fldCharType="end"/>
          </w:r>
        </w:p>
      </w:sdtContent>
    </w:sdt>
    <w:p w:rsidR="001E311C" w:rsidRPr="009E0C08" w:rsidRDefault="006A05A9" w:rsidP="009E0C08">
      <w:pPr>
        <w:pStyle w:val="Heading1"/>
        <w:rPr>
          <w:color w:val="auto"/>
        </w:rPr>
      </w:pPr>
      <w:bookmarkStart w:id="0" w:name="цель-работы"/>
      <w:r w:rsidRPr="009E0C08">
        <w:rPr>
          <w:rStyle w:val="SectionNumber"/>
          <w:color w:val="auto"/>
        </w:rPr>
        <w:t>1</w:t>
      </w:r>
      <w:r w:rsidRPr="009E0C08">
        <w:rPr>
          <w:color w:val="auto"/>
        </w:rPr>
        <w:tab/>
        <w:t>Цель работы</w:t>
      </w:r>
    </w:p>
    <w:p w:rsidR="001E311C" w:rsidRDefault="006A05A9"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</w:t>
      </w:r>
      <w:r w:rsidR="00350D77">
        <w:t xml:space="preserve">навыки по работе с системой </w:t>
      </w:r>
      <w:proofErr w:type="spellStart"/>
      <w:r w:rsidR="00350D77">
        <w:t>git</w:t>
      </w:r>
      <w:proofErr w:type="spellEnd"/>
      <w:r w:rsidR="00350D77">
        <w:t>.</w:t>
      </w:r>
    </w:p>
    <w:p w:rsidR="001E311C" w:rsidRPr="009E0C08" w:rsidRDefault="006A05A9">
      <w:pPr>
        <w:pStyle w:val="Heading1"/>
        <w:rPr>
          <w:color w:val="auto"/>
        </w:rPr>
      </w:pPr>
      <w:bookmarkStart w:id="1" w:name="Xd0bf029bad79cb14a0926212ec1117aacd73dd1"/>
      <w:bookmarkEnd w:id="0"/>
      <w:r w:rsidRPr="009E0C08">
        <w:rPr>
          <w:rStyle w:val="SectionNumber"/>
          <w:color w:val="auto"/>
        </w:rPr>
        <w:t>2</w:t>
      </w:r>
      <w:r w:rsidRPr="009E0C08">
        <w:rPr>
          <w:color w:val="auto"/>
        </w:rPr>
        <w:tab/>
        <w:t>Выполнение лабораторной работы (Ход работы)</w:t>
      </w:r>
    </w:p>
    <w:p w:rsidR="001E311C" w:rsidRDefault="006A05A9">
      <w:pPr>
        <w:pStyle w:val="FirstParagraph"/>
      </w:pPr>
      <w:r>
        <w:rPr>
          <w:b/>
          <w:bCs/>
        </w:rPr>
        <w:t>2.1 Настройка github</w:t>
      </w:r>
    </w:p>
    <w:p w:rsidR="001E311C" w:rsidRDefault="006A05A9">
      <w:pPr>
        <w:pStyle w:val="a3"/>
      </w:pPr>
      <w:r>
        <w:t>Создайте учётную запись на сайте https://github.com/ и заполните основные данные.</w:t>
      </w:r>
    </w:p>
    <w:p w:rsidR="001E311C" w:rsidRDefault="00350D7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965369"/>
            <wp:effectExtent l="1905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9653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 xml:space="preserve">Рис 2.1.1: </w:t>
      </w:r>
      <w:r w:rsidR="00E1434F">
        <w:t xml:space="preserve">Профиль </w:t>
      </w:r>
      <w:r>
        <w:t xml:space="preserve">на </w:t>
      </w:r>
      <w:proofErr w:type="spellStart"/>
      <w:r>
        <w:t>github</w:t>
      </w:r>
      <w:proofErr w:type="spellEnd"/>
    </w:p>
    <w:p w:rsidR="001E311C" w:rsidRDefault="006A05A9">
      <w:pPr>
        <w:pStyle w:val="a3"/>
      </w:pPr>
      <w:r>
        <w:rPr>
          <w:b/>
          <w:bCs/>
        </w:rPr>
        <w:t xml:space="preserve">2.2 Базовая настройка </w:t>
      </w:r>
      <w:proofErr w:type="spellStart"/>
      <w:r>
        <w:rPr>
          <w:b/>
          <w:bCs/>
        </w:rPr>
        <w:t>github</w:t>
      </w:r>
      <w:proofErr w:type="spellEnd"/>
    </w:p>
    <w:p w:rsidR="001E311C" w:rsidRDefault="006A05A9">
      <w:pPr>
        <w:pStyle w:val="a3"/>
      </w:pPr>
      <w:r>
        <w:t>Сначала сделаем предварительную конфигурацию git. Откроем терминал и введём следующие команды, указав имя и email своего репозитория</w:t>
      </w:r>
    </w:p>
    <w:p w:rsidR="001E311C" w:rsidRDefault="003A3A1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506519"/>
            <wp:effectExtent l="19050" t="0" r="63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065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 xml:space="preserve">Рис 2.2.1: Демонстрация ввода имени пользователя с </w:t>
      </w:r>
      <w:proofErr w:type="spellStart"/>
      <w:r>
        <w:t>email’ом</w:t>
      </w:r>
      <w:proofErr w:type="spellEnd"/>
    </w:p>
    <w:p w:rsidR="0003124C" w:rsidRDefault="0003124C">
      <w:pPr>
        <w:pStyle w:val="ImageCaption"/>
      </w:pPr>
    </w:p>
    <w:p w:rsidR="0003124C" w:rsidRDefault="0003124C">
      <w:pPr>
        <w:pStyle w:val="ImageCaption"/>
      </w:pPr>
    </w:p>
    <w:p w:rsidR="001E311C" w:rsidRDefault="006A05A9">
      <w:pPr>
        <w:pStyle w:val="a3"/>
      </w:pPr>
      <w:r>
        <w:lastRenderedPageBreak/>
        <w:t>Настроим utf-8 в выводе сообщений git</w:t>
      </w:r>
    </w:p>
    <w:p w:rsidR="001E311C" w:rsidRDefault="00F90FE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44795" cy="348615"/>
            <wp:effectExtent l="19050" t="0" r="825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4795" cy="348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2.2: Настройка utf-8 с помощью команды</w:t>
      </w:r>
    </w:p>
    <w:p w:rsidR="001E311C" w:rsidRDefault="006A05A9">
      <w:pPr>
        <w:pStyle w:val="a3"/>
      </w:pPr>
      <w:r>
        <w:t>Зададим имя начальной ветки (будем называть её</w:t>
      </w:r>
      <w:r w:rsidR="0003124C">
        <w:t xml:space="preserve"> </w:t>
      </w:r>
      <w:r w:rsidR="0003124C">
        <w:rPr>
          <w:lang w:val="en-US"/>
        </w:rPr>
        <w:t>master</w:t>
      </w:r>
      <w:r>
        <w:t>)</w:t>
      </w:r>
    </w:p>
    <w:p w:rsidR="001E311C" w:rsidRDefault="0003124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49280"/>
            <wp:effectExtent l="19050" t="0" r="63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92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2.3: Создание ветки под названием master</w:t>
      </w:r>
    </w:p>
    <w:p w:rsidR="001E311C" w:rsidRPr="0003124C" w:rsidRDefault="006A05A9">
      <w:pPr>
        <w:pStyle w:val="a3"/>
        <w:rPr>
          <w:lang w:val="en-US"/>
        </w:rPr>
      </w:pPr>
      <w:r>
        <w:t xml:space="preserve">Параметр </w:t>
      </w:r>
      <w:proofErr w:type="spellStart"/>
      <w:r>
        <w:t>autocrlf</w:t>
      </w:r>
      <w:proofErr w:type="spellEnd"/>
      <w:r>
        <w:t xml:space="preserve"> и </w:t>
      </w:r>
      <w:proofErr w:type="spellStart"/>
      <w:r>
        <w:t>safecrlf</w:t>
      </w:r>
      <w:proofErr w:type="spellEnd"/>
    </w:p>
    <w:p w:rsidR="001E311C" w:rsidRDefault="0003124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988685" cy="527050"/>
            <wp:effectExtent l="1905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685" cy="527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2.4: Демонстрация ввода параметров в терминале</w:t>
      </w:r>
    </w:p>
    <w:p w:rsidR="001E311C" w:rsidRDefault="006A05A9">
      <w:pPr>
        <w:pStyle w:val="a3"/>
      </w:pPr>
      <w:r>
        <w:rPr>
          <w:b/>
          <w:bCs/>
        </w:rPr>
        <w:t>2.3 Создание SSH ключа</w:t>
      </w:r>
    </w:p>
    <w:p w:rsidR="001E311C" w:rsidRDefault="006A05A9">
      <w:pPr>
        <w:pStyle w:val="a3"/>
      </w:pPr>
      <w:r>
        <w:t>Для последующей идентификации пользователя на сервере репозиториев необходимо сгенерировать пару ключей (приватный и открытый)</w:t>
      </w:r>
    </w:p>
    <w:p w:rsidR="001E311C" w:rsidRDefault="002C56D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633371"/>
            <wp:effectExtent l="19050" t="0" r="63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6333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3.1: Демонстрация генерации ключей с помощью конмады shh-keygen -C</w:t>
      </w:r>
    </w:p>
    <w:p w:rsidR="001E311C" w:rsidRDefault="006A05A9">
      <w:pPr>
        <w:pStyle w:val="a3"/>
      </w:pPr>
      <w:r>
        <w:t xml:space="preserve">Ключи сохраняться в каталоге ~/.ssh/. Далее необходимо загрузить сгенерированный открытый ключ. Для этого зайти на сайт http://github.org/ под своей учётной записью и </w:t>
      </w:r>
      <w:r>
        <w:lastRenderedPageBreak/>
        <w:t>перейти в меню Setting. После этого выбрать в боковом меню SSH and GPG keys и нажать кнопку New SSH key. Скопировав из локальной консоли ключ в буфер обмена</w:t>
      </w:r>
    </w:p>
    <w:p w:rsidR="001E311C" w:rsidRDefault="00C33FB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355925"/>
            <wp:effectExtent l="19050" t="0" r="63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355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3.2: Демонстрация ключа в терминале</w:t>
      </w:r>
    </w:p>
    <w:p w:rsidR="001E311C" w:rsidRDefault="00C33FB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474653"/>
            <wp:effectExtent l="19050" t="0" r="635" b="0"/>
            <wp:docPr id="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4746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3.3: Копирование и вставление ключа с вводом имени в Title</w:t>
      </w:r>
    </w:p>
    <w:p w:rsidR="001E311C" w:rsidRDefault="006A05A9">
      <w:pPr>
        <w:pStyle w:val="a3"/>
      </w:pPr>
      <w:r>
        <w:rPr>
          <w:b/>
          <w:bCs/>
        </w:rPr>
        <w:t>2.4 Сознание рабочего пространства и репозитория курса на основе шаблона</w:t>
      </w:r>
    </w:p>
    <w:p w:rsidR="001E311C" w:rsidRDefault="006A05A9">
      <w:pPr>
        <w:pStyle w:val="a3"/>
      </w:pPr>
      <w:r>
        <w:t>При выполнении лабораторной работ следует придерживаться структуры рабочего пространства. Рабочее пространство по предмету располагается в следующей иерархии: ~/work/study/</w:t>
      </w:r>
    </w:p>
    <w:p w:rsidR="001E311C" w:rsidRDefault="006A05A9">
      <w:pPr>
        <w:pStyle w:val="a3"/>
      </w:pPr>
      <w:r>
        <w:t>___ &lt; учебный год&gt;/</w:t>
      </w:r>
    </w:p>
    <w:p w:rsidR="001E311C" w:rsidRDefault="006A05A9">
      <w:pPr>
        <w:pStyle w:val="SourceCode"/>
      </w:pPr>
      <w:r>
        <w:rPr>
          <w:rStyle w:val="VerbatimChar"/>
        </w:rPr>
        <w:t xml:space="preserve"> └── &lt;название предмета&gt;/</w:t>
      </w:r>
      <w:r>
        <w:br/>
      </w:r>
      <w:r>
        <w:br/>
      </w:r>
      <w:r>
        <w:rPr>
          <w:rStyle w:val="VerbatimChar"/>
        </w:rPr>
        <w:t xml:space="preserve">           └── &lt;код предмета&gt;/</w:t>
      </w:r>
    </w:p>
    <w:p w:rsidR="001E311C" w:rsidRDefault="006A05A9">
      <w:pPr>
        <w:pStyle w:val="FirstParagraph"/>
      </w:pPr>
      <w:r>
        <w:t>Например, для 2023–2024 учебного года и предмета «Архитектура компьютера» (код предмета arch-pc) структура каталогов примет следующий вид: ~/work/study/</w:t>
      </w:r>
    </w:p>
    <w:p w:rsidR="001E311C" w:rsidRDefault="006A05A9">
      <w:pPr>
        <w:pStyle w:val="a3"/>
      </w:pPr>
      <w:r>
        <w:t>___ 2023–2024/</w:t>
      </w:r>
    </w:p>
    <w:p w:rsidR="001E311C" w:rsidRDefault="006A05A9">
      <w:pPr>
        <w:pStyle w:val="a3"/>
      </w:pPr>
      <w:r>
        <w:t>___ Архитектура компьютера/</w:t>
      </w:r>
    </w:p>
    <w:p w:rsidR="001E311C" w:rsidRDefault="006A05A9">
      <w:pPr>
        <w:pStyle w:val="SourceCode"/>
      </w:pPr>
      <w:r>
        <w:rPr>
          <w:rStyle w:val="VerbatimChar"/>
        </w:rPr>
        <w:t xml:space="preserve"> └── arch-pc/ </w:t>
      </w:r>
      <w:r>
        <w:br/>
      </w:r>
      <w:r>
        <w:br/>
      </w:r>
      <w:r>
        <w:rPr>
          <w:rStyle w:val="VerbatimChar"/>
        </w:rPr>
        <w:t xml:space="preserve">     └── labs/ </w:t>
      </w:r>
      <w:r>
        <w:br/>
      </w:r>
      <w:r>
        <w:lastRenderedPageBreak/>
        <w:br/>
      </w:r>
      <w:r>
        <w:rPr>
          <w:rStyle w:val="VerbatimChar"/>
        </w:rPr>
        <w:t xml:space="preserve">         └── lab01/ </w:t>
      </w:r>
      <w:r>
        <w:br/>
      </w:r>
      <w:r>
        <w:br/>
      </w:r>
      <w:r>
        <w:rPr>
          <w:rStyle w:val="VerbatimChar"/>
        </w:rPr>
        <w:t xml:space="preserve">         └── lab02/ </w:t>
      </w:r>
      <w:r>
        <w:br/>
      </w:r>
      <w:r>
        <w:br/>
      </w:r>
      <w:r>
        <w:rPr>
          <w:rStyle w:val="VerbatimChar"/>
        </w:rPr>
        <w:t xml:space="preserve">         └── lab03/</w:t>
      </w:r>
      <w:r>
        <w:br/>
      </w:r>
      <w:r>
        <w:br/>
      </w:r>
      <w:r>
        <w:rPr>
          <w:rStyle w:val="VerbatimChar"/>
        </w:rPr>
        <w:t xml:space="preserve">          ...</w:t>
      </w:r>
    </w:p>
    <w:p w:rsidR="001E311C" w:rsidRDefault="006A05A9">
      <w:pPr>
        <w:pStyle w:val="FirstParagraph"/>
      </w:pPr>
      <w:r>
        <w:t>• Каталог для лабораторных работ имеет вид labs.</w:t>
      </w:r>
    </w:p>
    <w:p w:rsidR="001E311C" w:rsidRDefault="006A05A9">
      <w:pPr>
        <w:pStyle w:val="a3"/>
      </w:pPr>
      <w:r>
        <w:t>• Каталоги для лабораторных работ имеют вид lab, например: lab01, lab02 и т.д. Название проекта на хостинге git имеет вид: study__ Например, для 2023–2024 учебного года и предмета «Архитектура компьютера» (код предмета arch-pc) название проекта примет следующий вид: study_2023–2024_arch-pc</w:t>
      </w:r>
    </w:p>
    <w:p w:rsidR="001E311C" w:rsidRDefault="006A05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358525"/>
            <wp:effectExtent l="0" t="0" r="0" b="0"/>
            <wp:docPr id="46" name="Picture" descr="Рис 2.4.1: Демонстрация нужного названия проекта для хостинга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Рис_2.4.1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4.1: Демонстрация нужного названия проекта для хостинга git</w:t>
      </w:r>
    </w:p>
    <w:p w:rsidR="001E311C" w:rsidRDefault="006A05A9">
      <w:pPr>
        <w:pStyle w:val="a3"/>
      </w:pPr>
      <w:r>
        <w:t>Откроем терминал и создадим каталог для предмета «Архитектура компьютера»</w:t>
      </w:r>
    </w:p>
    <w:p w:rsidR="001E311C" w:rsidRDefault="003B3A4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31311"/>
            <wp:effectExtent l="19050" t="0" r="635" b="0"/>
            <wp:docPr id="11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313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4.2: Создание каталога с подкаталогами с помощью ключа -p</w:t>
      </w:r>
    </w:p>
    <w:p w:rsidR="001E311C" w:rsidRDefault="006A05A9">
      <w:pPr>
        <w:pStyle w:val="a3"/>
      </w:pPr>
      <w:r>
        <w:rPr>
          <w:b/>
          <w:bCs/>
        </w:rPr>
        <w:t>2.5 Сознание репозитория курса на основе шаблона</w:t>
      </w:r>
    </w:p>
    <w:p w:rsidR="001E311C" w:rsidRDefault="006A05A9">
      <w:pPr>
        <w:pStyle w:val="a3"/>
      </w:pPr>
      <w:r>
        <w:t>Репозиторий на основе шаблона можно создать через web-интерфейс github. Перейдём на станицу репозитория с шаблоном курса https://github.com/yamadharma/course-directory-student-template. Далее выберем Use this template</w:t>
      </w:r>
    </w:p>
    <w:p w:rsidR="001E311C" w:rsidRDefault="00C33FB9" w:rsidP="00C33FB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241083"/>
            <wp:effectExtent l="19050" t="0" r="635" b="0"/>
            <wp:docPr id="5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410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A05A9">
        <w:t>Рис 2.5.1: Демонстрация страницы с шаблоном курса и его использование для создания своего репозитория</w:t>
      </w:r>
    </w:p>
    <w:p w:rsidR="001E311C" w:rsidRDefault="006A05A9">
      <w:pPr>
        <w:pStyle w:val="a3"/>
      </w:pPr>
      <w:r>
        <w:t>В открывшемся окне зададим имя репозитория (Repository name) study_2023–2024_arh-pc и создадим репозиторий (кнопка Create repository from template)</w:t>
      </w:r>
    </w:p>
    <w:p w:rsidR="001E311C" w:rsidRDefault="00C33FB9">
      <w:pPr>
        <w:pStyle w:val="a3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051687"/>
            <wp:effectExtent l="19050" t="0" r="635" b="0"/>
            <wp:docPr id="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516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A05A9">
        <w:t xml:space="preserve"> Откроем терминал и перейдём в каталог курса:</w:t>
      </w:r>
    </w:p>
    <w:p w:rsidR="001E311C" w:rsidRDefault="0049112E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75810"/>
            <wp:effectExtent l="19050" t="0" r="635" b="0"/>
            <wp:docPr id="1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75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5.3: Переход в каталог «Архитектура компьютера»</w:t>
      </w:r>
    </w:p>
    <w:p w:rsidR="001E311C" w:rsidRDefault="006A05A9">
      <w:pPr>
        <w:pStyle w:val="a3"/>
      </w:pPr>
      <w:r>
        <w:t>Создадим каталог arсh-pc:</w:t>
      </w:r>
    </w:p>
    <w:p w:rsidR="001E311C" w:rsidRPr="00A064C7" w:rsidRDefault="00A064C7">
      <w:pPr>
        <w:pStyle w:val="CaptionedFigure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6152515" cy="413335"/>
            <wp:effectExtent l="19050" t="0" r="635" b="0"/>
            <wp:docPr id="26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133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5.4: Создание каталога ar</w:t>
      </w:r>
      <w:proofErr w:type="gramStart"/>
      <w:r>
        <w:t>с</w:t>
      </w:r>
      <w:proofErr w:type="gramEnd"/>
      <w:r>
        <w:t>h-pc</w:t>
      </w:r>
    </w:p>
    <w:p w:rsidR="001E311C" w:rsidRDefault="006A05A9">
      <w:pPr>
        <w:pStyle w:val="a3"/>
      </w:pPr>
      <w:r>
        <w:t>Ссылку для клонирования можно скопировать на странице созданного репозитория Code -&gt; SSH:</w:t>
      </w:r>
    </w:p>
    <w:p w:rsidR="001E311C" w:rsidRDefault="0049112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469236"/>
            <wp:effectExtent l="19050" t="0" r="635" b="0"/>
            <wp:docPr id="15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92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5.5: Демонстрация ссылки для копирования</w:t>
      </w:r>
    </w:p>
    <w:p w:rsidR="001E311C" w:rsidRDefault="006A05A9">
      <w:pPr>
        <w:pStyle w:val="a3"/>
      </w:pPr>
      <w:r>
        <w:t>Клонируем созданный репозиторий в arсh-pc:</w:t>
      </w:r>
    </w:p>
    <w:p w:rsidR="001E311C" w:rsidRDefault="00530555" w:rsidP="000B5D9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8249285" cy="5506085"/>
            <wp:effectExtent l="19050" t="0" r="0" b="0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9285" cy="55060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71F62">
        <w:t xml:space="preserve"> </w:t>
      </w:r>
      <w:r w:rsidR="006A05A9">
        <w:t xml:space="preserve">Рис 2.5.6: Клонирование </w:t>
      </w:r>
      <w:proofErr w:type="spellStart"/>
      <w:r w:rsidR="006A05A9">
        <w:t>репозитория</w:t>
      </w:r>
      <w:proofErr w:type="spellEnd"/>
    </w:p>
    <w:p w:rsidR="001E311C" w:rsidRDefault="006A05A9">
      <w:pPr>
        <w:pStyle w:val="a3"/>
      </w:pPr>
      <w:r>
        <w:rPr>
          <w:b/>
          <w:bCs/>
        </w:rPr>
        <w:t>2.6 Настройка каталога курса</w:t>
      </w:r>
    </w:p>
    <w:p w:rsidR="001E311C" w:rsidRPr="00A064C7" w:rsidRDefault="006A05A9" w:rsidP="00A064C7">
      <w:pPr>
        <w:pStyle w:val="a3"/>
        <w:rPr>
          <w:lang w:val="en-US"/>
        </w:rPr>
      </w:pPr>
      <w:r>
        <w:t>Перейдём в каталог курса:</w:t>
      </w:r>
      <w:r w:rsidR="00A064C7" w:rsidRPr="00A064C7">
        <w:t xml:space="preserve"> </w:t>
      </w:r>
      <w:r w:rsidR="00DB752E">
        <w:rPr>
          <w:noProof/>
          <w:lang w:eastAsia="ru-RU"/>
        </w:rPr>
        <w:drawing>
          <wp:inline distT="0" distB="0" distL="0" distR="0">
            <wp:extent cx="6152515" cy="372523"/>
            <wp:effectExtent l="19050" t="0" r="635" b="0"/>
            <wp:docPr id="100" name="Рисунок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725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6.1: Переход в каталог ar</w:t>
      </w:r>
      <w:proofErr w:type="gramStart"/>
      <w:r>
        <w:t>с</w:t>
      </w:r>
      <w:proofErr w:type="gramEnd"/>
      <w:r>
        <w:t>h-pc</w:t>
      </w:r>
    </w:p>
    <w:p w:rsidR="001E311C" w:rsidRDefault="006A05A9">
      <w:pPr>
        <w:pStyle w:val="a3"/>
      </w:pPr>
      <w:r>
        <w:t>Удалим лишние файлы:</w:t>
      </w:r>
    </w:p>
    <w:p w:rsidR="001E311C" w:rsidRDefault="00C72B03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83984"/>
            <wp:effectExtent l="19050" t="0" r="635" b="0"/>
            <wp:docPr id="121" name="Рисунок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9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B03" w:rsidRPr="00C72B03" w:rsidRDefault="00C72B03">
      <w:pPr>
        <w:pStyle w:val="CaptionedFigure"/>
      </w:pPr>
      <w:r>
        <w:rPr>
          <w:lang w:val="en-US"/>
        </w:rPr>
        <w:t>P</w:t>
      </w:r>
      <w:r w:rsidRPr="00C72B03">
        <w:t>.</w:t>
      </w:r>
      <w:r>
        <w:rPr>
          <w:lang w:val="en-US"/>
        </w:rPr>
        <w:t>S</w:t>
      </w:r>
      <w:r w:rsidRPr="00C72B03">
        <w:t xml:space="preserve"> </w:t>
      </w:r>
      <w:r>
        <w:t xml:space="preserve">Пришлось пересоздать папку и назвать </w:t>
      </w:r>
      <w:proofErr w:type="spellStart"/>
      <w:r>
        <w:rPr>
          <w:lang w:val="en-US"/>
        </w:rPr>
        <w:t>archit</w:t>
      </w:r>
      <w:proofErr w:type="spellEnd"/>
      <w:r w:rsidRPr="00C72B03">
        <w:t>-</w:t>
      </w:r>
      <w:r>
        <w:rPr>
          <w:lang w:val="en-US"/>
        </w:rPr>
        <w:t>pc</w:t>
      </w:r>
    </w:p>
    <w:p w:rsidR="001E311C" w:rsidRDefault="006A05A9">
      <w:pPr>
        <w:pStyle w:val="ImageCaption"/>
      </w:pPr>
      <w:r>
        <w:t>Рис 2.6.2: Удаление лишнего файла package.json</w:t>
      </w:r>
    </w:p>
    <w:p w:rsidR="001E311C" w:rsidRDefault="006A05A9">
      <w:pPr>
        <w:pStyle w:val="a3"/>
      </w:pPr>
      <w:r>
        <w:t>Создадим необходимые каталоги:</w:t>
      </w:r>
    </w:p>
    <w:p w:rsidR="001E311C" w:rsidRDefault="00C72B03">
      <w:pPr>
        <w:pStyle w:val="CaptionedFigure"/>
      </w:pPr>
      <w:r w:rsidRPr="00C72B03">
        <w:rPr>
          <w:noProof/>
          <w:lang w:eastAsia="ru-RU"/>
        </w:rPr>
        <w:lastRenderedPageBreak/>
        <w:drawing>
          <wp:inline distT="0" distB="0" distL="0" distR="0">
            <wp:extent cx="6152515" cy="1532223"/>
            <wp:effectExtent l="19050" t="0" r="635" b="0"/>
            <wp:docPr id="2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5322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6.3: Создание необходимых каталогов</w:t>
      </w:r>
    </w:p>
    <w:p w:rsidR="001E311C" w:rsidRDefault="006A05A9">
      <w:pPr>
        <w:pStyle w:val="a3"/>
      </w:pPr>
      <w:r>
        <w:t>Отправим файлы на сервер:</w:t>
      </w:r>
    </w:p>
    <w:p w:rsidR="001E311C" w:rsidRDefault="00FF399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317866"/>
            <wp:effectExtent l="19050" t="0" r="635" b="0"/>
            <wp:docPr id="137" name="Рисунок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3178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6.4: Отправка файлов на github</w:t>
      </w:r>
    </w:p>
    <w:p w:rsidR="001E311C" w:rsidRDefault="00FF399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328373"/>
            <wp:effectExtent l="19050" t="0" r="635" b="0"/>
            <wp:docPr id="140" name="Рисунок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3283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6.5: Отправка файлов на github</w:t>
      </w:r>
    </w:p>
    <w:p w:rsidR="001E311C" w:rsidRDefault="006A05A9">
      <w:pPr>
        <w:pStyle w:val="a3"/>
      </w:pPr>
      <w:r>
        <w:t>Проверим правильность создания иерархии рабочего пространства в локальном репозитории и на странице github:</w:t>
      </w:r>
    </w:p>
    <w:p w:rsidR="001E311C" w:rsidRDefault="00FF399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1861037"/>
            <wp:effectExtent l="19050" t="0" r="635" b="0"/>
            <wp:docPr id="143" name="Рисунок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8610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2.6.6: Проверка файлов на странице github</w:t>
      </w:r>
    </w:p>
    <w:p w:rsidR="001E311C" w:rsidRPr="00E71F62" w:rsidRDefault="006A05A9">
      <w:pPr>
        <w:pStyle w:val="Heading1"/>
        <w:rPr>
          <w:color w:val="auto"/>
        </w:rPr>
      </w:pPr>
      <w:bookmarkStart w:id="2" w:name="самостоятельная-работа"/>
      <w:bookmarkEnd w:id="1"/>
      <w:r w:rsidRPr="00E71F62">
        <w:rPr>
          <w:rStyle w:val="SectionNumber"/>
          <w:color w:val="auto"/>
        </w:rPr>
        <w:t>3</w:t>
      </w:r>
      <w:r w:rsidRPr="00E71F62">
        <w:rPr>
          <w:color w:val="auto"/>
        </w:rPr>
        <w:tab/>
        <w:t>Самостоятельная работа</w:t>
      </w:r>
    </w:p>
    <w:p w:rsidR="001E311C" w:rsidRDefault="006A05A9">
      <w:pPr>
        <w:pStyle w:val="FirstParagraph"/>
      </w:pPr>
      <w:r>
        <w:rPr>
          <w:b/>
          <w:bCs/>
        </w:rPr>
        <w:t>Задание№1</w:t>
      </w:r>
      <w:proofErr w:type="gramStart"/>
      <w:r>
        <w:rPr>
          <w:b/>
          <w:bCs/>
        </w:rPr>
        <w:t xml:space="preserve"> С</w:t>
      </w:r>
      <w:proofErr w:type="gramEnd"/>
      <w:r>
        <w:rPr>
          <w:b/>
          <w:bCs/>
        </w:rPr>
        <w:t>оздайте отчет по выполнению лабораторной работы в соответствующем каталоге рабочего пространства (labs &gt; lab02 &gt; report).</w:t>
      </w:r>
    </w:p>
    <w:p w:rsidR="001E311C" w:rsidRDefault="006A05A9">
      <w:pPr>
        <w:pStyle w:val="a3"/>
      </w:pPr>
      <w:r>
        <w:t>Создадим отчет по выполнению лабораторной работы в Домашней папке:</w:t>
      </w:r>
    </w:p>
    <w:p w:rsidR="001E311C" w:rsidRDefault="00E603F7">
      <w:pPr>
        <w:pStyle w:val="CaptionedFigure"/>
      </w:pPr>
      <w:r w:rsidRPr="00E603F7">
        <w:rPr>
          <w:noProof/>
          <w:lang w:eastAsia="ru-RU"/>
        </w:rPr>
        <w:drawing>
          <wp:inline distT="0" distB="0" distL="0" distR="0">
            <wp:extent cx="6152515" cy="690217"/>
            <wp:effectExtent l="19050" t="0" r="635" b="0"/>
            <wp:docPr id="30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902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3.1.1: Демонстрация созданного отчета лабораторной работы в формате pdf</w:t>
      </w:r>
    </w:p>
    <w:p w:rsidR="001E311C" w:rsidRDefault="006A05A9">
      <w:pPr>
        <w:pStyle w:val="a3"/>
      </w:pPr>
      <w:r>
        <w:t>Копируем нужный нам файл из Домашней папки в каталог рабочего пространства /lab02/report:</w:t>
      </w:r>
    </w:p>
    <w:p w:rsidR="001E311C" w:rsidRDefault="006A05A9">
      <w:pPr>
        <w:pStyle w:val="a3"/>
      </w:pPr>
      <w:r>
        <w:rPr>
          <w:b/>
          <w:bCs/>
        </w:rPr>
        <w:t>Задание№2</w:t>
      </w:r>
      <w:proofErr w:type="gramStart"/>
      <w:r>
        <w:rPr>
          <w:b/>
          <w:bCs/>
        </w:rPr>
        <w:t xml:space="preserve"> С</w:t>
      </w:r>
      <w:proofErr w:type="gramEnd"/>
      <w:r>
        <w:rPr>
          <w:b/>
          <w:bCs/>
        </w:rPr>
        <w:t>копируйте отчеты по выполнению предыдущих лабораторных работ в соответствующие каталоги созданного рабочего пространства</w:t>
      </w:r>
    </w:p>
    <w:p w:rsidR="001E311C" w:rsidRDefault="006A05A9">
      <w:pPr>
        <w:pStyle w:val="a3"/>
      </w:pPr>
      <w:r>
        <w:t>Скопируем отчет по первой лабораторной работе в каталог /lab01/report:</w:t>
      </w:r>
    </w:p>
    <w:p w:rsidR="001E311C" w:rsidRDefault="009E238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198620" cy="2326005"/>
            <wp:effectExtent l="19050" t="0" r="0" b="0"/>
            <wp:docPr id="156" name="Рисунок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23260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3.2.1: Демонстрация изначального каталога у отчета первой лаб. работы</w:t>
      </w:r>
    </w:p>
    <w:p w:rsidR="001E311C" w:rsidRDefault="009E238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78687"/>
            <wp:effectExtent l="19050" t="0" r="635" b="0"/>
            <wp:docPr id="33" name="Рисунок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86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 xml:space="preserve">Рис 3.2.2: Копирование первой </w:t>
      </w:r>
      <w:r w:rsidR="009E2387">
        <w:t xml:space="preserve">и второй </w:t>
      </w:r>
      <w:r>
        <w:t>лаб. работы в нужный каталог</w:t>
      </w:r>
    </w:p>
    <w:p w:rsidR="001E311C" w:rsidRDefault="006A05A9">
      <w:pPr>
        <w:pStyle w:val="a3"/>
      </w:pPr>
      <w:r>
        <w:rPr>
          <w:b/>
          <w:bCs/>
        </w:rPr>
        <w:t>Задание№3</w:t>
      </w:r>
      <w:proofErr w:type="gramStart"/>
      <w:r>
        <w:rPr>
          <w:b/>
          <w:bCs/>
        </w:rPr>
        <w:t xml:space="preserve"> З</w:t>
      </w:r>
      <w:proofErr w:type="gramEnd"/>
      <w:r>
        <w:rPr>
          <w:b/>
          <w:bCs/>
        </w:rPr>
        <w:t>агрузите файлы на github.</w:t>
      </w:r>
    </w:p>
    <w:p w:rsidR="001E311C" w:rsidRDefault="006A05A9">
      <w:pPr>
        <w:pStyle w:val="a3"/>
      </w:pPr>
      <w:r>
        <w:t>Используем известные мне команды в терминале для загрузки файлов на github:</w:t>
      </w:r>
    </w:p>
    <w:p w:rsidR="001E311C" w:rsidRDefault="009E238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119279"/>
            <wp:effectExtent l="19050" t="0" r="635" b="0"/>
            <wp:docPr id="150" name="Рисунок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1192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3.3.1: Демонстрация загрузки файлов на github</w:t>
      </w:r>
    </w:p>
    <w:p w:rsidR="001E311C" w:rsidRDefault="006A05A9">
      <w:pPr>
        <w:pStyle w:val="a3"/>
      </w:pPr>
      <w:r>
        <w:t>Проверим правильность выполненных действий:</w:t>
      </w:r>
    </w:p>
    <w:p w:rsidR="001E311C" w:rsidRDefault="009E238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534410" cy="3096260"/>
            <wp:effectExtent l="19050" t="0" r="8890" b="0"/>
            <wp:docPr id="32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410" cy="3096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E311C" w:rsidRDefault="006A05A9">
      <w:pPr>
        <w:pStyle w:val="ImageCaption"/>
      </w:pPr>
      <w:r>
        <w:t>Рис 3.3.2: Проверка загрузки файлов</w:t>
      </w:r>
    </w:p>
    <w:p w:rsidR="001E311C" w:rsidRDefault="001E311C">
      <w:pPr>
        <w:pStyle w:val="CaptionedFigure"/>
      </w:pPr>
    </w:p>
    <w:p w:rsidR="001E311C" w:rsidRPr="009E0C08" w:rsidRDefault="006A05A9">
      <w:pPr>
        <w:pStyle w:val="Heading1"/>
        <w:rPr>
          <w:color w:val="auto"/>
        </w:rPr>
      </w:pPr>
      <w:bookmarkStart w:id="3" w:name="вывод"/>
      <w:bookmarkEnd w:id="2"/>
      <w:r w:rsidRPr="009E0C08">
        <w:rPr>
          <w:rStyle w:val="SectionNumber"/>
          <w:color w:val="auto"/>
        </w:rPr>
        <w:t>4</w:t>
      </w:r>
      <w:r w:rsidRPr="009E0C08">
        <w:rPr>
          <w:color w:val="auto"/>
        </w:rPr>
        <w:tab/>
        <w:t>Вывод</w:t>
      </w:r>
    </w:p>
    <w:p w:rsidR="001E311C" w:rsidRDefault="006A05A9">
      <w:pPr>
        <w:pStyle w:val="FirstParagraph"/>
      </w:pPr>
      <w:r>
        <w:t>В ходе выполнения лабораторной работы были изучены идеологии и применение средств контроля версий. Также были приобретены практические навыки по работе с системой git.</w:t>
      </w:r>
      <w:bookmarkEnd w:id="3"/>
    </w:p>
    <w:sectPr w:rsidR="001E311C" w:rsidSect="001E311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76E1" w:rsidRDefault="004976E1" w:rsidP="001E311C">
      <w:pPr>
        <w:spacing w:after="0"/>
      </w:pPr>
      <w:r>
        <w:separator/>
      </w:r>
    </w:p>
  </w:endnote>
  <w:endnote w:type="continuationSeparator" w:id="0">
    <w:p w:rsidR="004976E1" w:rsidRDefault="004976E1" w:rsidP="001E311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76E1" w:rsidRDefault="004976E1">
      <w:r>
        <w:separator/>
      </w:r>
    </w:p>
  </w:footnote>
  <w:footnote w:type="continuationSeparator" w:id="0">
    <w:p w:rsidR="004976E1" w:rsidRDefault="004976E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340643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1E311C"/>
    <w:rsid w:val="0003124C"/>
    <w:rsid w:val="000B5D9A"/>
    <w:rsid w:val="001E311C"/>
    <w:rsid w:val="002A5348"/>
    <w:rsid w:val="002C56D9"/>
    <w:rsid w:val="00350D77"/>
    <w:rsid w:val="003A3A12"/>
    <w:rsid w:val="003B3A41"/>
    <w:rsid w:val="0049112E"/>
    <w:rsid w:val="004976E1"/>
    <w:rsid w:val="00530555"/>
    <w:rsid w:val="00534A4D"/>
    <w:rsid w:val="005D27D7"/>
    <w:rsid w:val="0066657E"/>
    <w:rsid w:val="006A05A9"/>
    <w:rsid w:val="008C06A8"/>
    <w:rsid w:val="009E0C08"/>
    <w:rsid w:val="009E2387"/>
    <w:rsid w:val="00A064C7"/>
    <w:rsid w:val="00A25014"/>
    <w:rsid w:val="00C33FB9"/>
    <w:rsid w:val="00C72B03"/>
    <w:rsid w:val="00DA0E33"/>
    <w:rsid w:val="00DB752E"/>
    <w:rsid w:val="00E1434F"/>
    <w:rsid w:val="00E603F7"/>
    <w:rsid w:val="00E71F62"/>
    <w:rsid w:val="00F90FEF"/>
    <w:rsid w:val="00FF39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E311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1E311C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1E311C"/>
  </w:style>
  <w:style w:type="paragraph" w:customStyle="1" w:styleId="Compact">
    <w:name w:val="Compact"/>
    <w:basedOn w:val="a3"/>
    <w:qFormat/>
    <w:rsid w:val="001E311C"/>
    <w:pPr>
      <w:spacing w:before="36" w:after="36"/>
    </w:pPr>
  </w:style>
  <w:style w:type="paragraph" w:styleId="a5">
    <w:name w:val="Title"/>
    <w:basedOn w:val="a"/>
    <w:next w:val="a3"/>
    <w:qFormat/>
    <w:rsid w:val="001E311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1E311C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E311C"/>
    <w:pPr>
      <w:keepNext/>
      <w:keepLines/>
      <w:jc w:val="center"/>
    </w:pPr>
  </w:style>
  <w:style w:type="paragraph" w:styleId="a7">
    <w:name w:val="Date"/>
    <w:next w:val="a3"/>
    <w:qFormat/>
    <w:rsid w:val="001E311C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1E311C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3"/>
    <w:qFormat/>
    <w:rsid w:val="001E311C"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  <w:rsid w:val="001E311C"/>
  </w:style>
  <w:style w:type="paragraph" w:customStyle="1" w:styleId="Heading1">
    <w:name w:val="Heading 1"/>
    <w:basedOn w:val="a"/>
    <w:next w:val="a3"/>
    <w:uiPriority w:val="9"/>
    <w:qFormat/>
    <w:rsid w:val="001E31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1E311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1E31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1E311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1E311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1E311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1E311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1E311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1E311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1E311C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1E311C"/>
  </w:style>
  <w:style w:type="table" w:customStyle="1" w:styleId="Table">
    <w:name w:val="Table"/>
    <w:semiHidden/>
    <w:unhideWhenUsed/>
    <w:qFormat/>
    <w:rsid w:val="001E311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1E311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E311C"/>
  </w:style>
  <w:style w:type="paragraph" w:customStyle="1" w:styleId="Caption">
    <w:name w:val="Caption"/>
    <w:basedOn w:val="a"/>
    <w:link w:val="a4"/>
    <w:rsid w:val="001E311C"/>
    <w:pPr>
      <w:spacing w:after="120"/>
    </w:pPr>
    <w:rPr>
      <w:i/>
    </w:rPr>
  </w:style>
  <w:style w:type="paragraph" w:customStyle="1" w:styleId="TableCaption">
    <w:name w:val="Table Caption"/>
    <w:basedOn w:val="Caption"/>
    <w:rsid w:val="001E311C"/>
    <w:pPr>
      <w:keepNext/>
    </w:pPr>
  </w:style>
  <w:style w:type="paragraph" w:customStyle="1" w:styleId="ImageCaption">
    <w:name w:val="Image Caption"/>
    <w:basedOn w:val="Caption"/>
    <w:rsid w:val="001E311C"/>
  </w:style>
  <w:style w:type="paragraph" w:customStyle="1" w:styleId="Figure">
    <w:name w:val="Figure"/>
    <w:basedOn w:val="a"/>
    <w:rsid w:val="001E311C"/>
  </w:style>
  <w:style w:type="paragraph" w:customStyle="1" w:styleId="CaptionedFigure">
    <w:name w:val="Captioned Figure"/>
    <w:basedOn w:val="Figure"/>
    <w:rsid w:val="001E311C"/>
    <w:pPr>
      <w:keepNext/>
    </w:pPr>
  </w:style>
  <w:style w:type="character" w:customStyle="1" w:styleId="a4">
    <w:name w:val="Основной текст Знак"/>
    <w:basedOn w:val="a0"/>
    <w:link w:val="Caption"/>
    <w:rsid w:val="001E311C"/>
  </w:style>
  <w:style w:type="character" w:customStyle="1" w:styleId="VerbatimChar">
    <w:name w:val="Verbatim Char"/>
    <w:basedOn w:val="a4"/>
    <w:link w:val="SourceCode"/>
    <w:rsid w:val="001E311C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1E311C"/>
  </w:style>
  <w:style w:type="character" w:customStyle="1" w:styleId="FootnoteReference">
    <w:name w:val="Footnote Reference"/>
    <w:basedOn w:val="a4"/>
    <w:rsid w:val="001E311C"/>
    <w:rPr>
      <w:vertAlign w:val="superscript"/>
    </w:rPr>
  </w:style>
  <w:style w:type="character" w:styleId="aa">
    <w:name w:val="Hyperlink"/>
    <w:basedOn w:val="a4"/>
    <w:rsid w:val="001E311C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1E311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1E311C"/>
    <w:pPr>
      <w:wordWrap w:val="0"/>
    </w:pPr>
  </w:style>
  <w:style w:type="character" w:customStyle="1" w:styleId="KeywordTok">
    <w:name w:val="KeywordTok"/>
    <w:basedOn w:val="VerbatimChar"/>
    <w:rsid w:val="001E311C"/>
    <w:rPr>
      <w:b/>
      <w:color w:val="007020"/>
    </w:rPr>
  </w:style>
  <w:style w:type="character" w:customStyle="1" w:styleId="DataTypeTok">
    <w:name w:val="DataTypeTok"/>
    <w:basedOn w:val="VerbatimChar"/>
    <w:rsid w:val="001E311C"/>
    <w:rPr>
      <w:color w:val="902000"/>
    </w:rPr>
  </w:style>
  <w:style w:type="character" w:customStyle="1" w:styleId="DecValTok">
    <w:name w:val="DecValTok"/>
    <w:basedOn w:val="VerbatimChar"/>
    <w:rsid w:val="001E311C"/>
    <w:rPr>
      <w:color w:val="40A070"/>
    </w:rPr>
  </w:style>
  <w:style w:type="character" w:customStyle="1" w:styleId="BaseNTok">
    <w:name w:val="BaseNTok"/>
    <w:basedOn w:val="VerbatimChar"/>
    <w:rsid w:val="001E311C"/>
    <w:rPr>
      <w:color w:val="40A070"/>
    </w:rPr>
  </w:style>
  <w:style w:type="character" w:customStyle="1" w:styleId="FloatTok">
    <w:name w:val="FloatTok"/>
    <w:basedOn w:val="VerbatimChar"/>
    <w:rsid w:val="001E311C"/>
    <w:rPr>
      <w:color w:val="40A070"/>
    </w:rPr>
  </w:style>
  <w:style w:type="character" w:customStyle="1" w:styleId="ConstantTok">
    <w:name w:val="ConstantTok"/>
    <w:basedOn w:val="VerbatimChar"/>
    <w:rsid w:val="001E311C"/>
    <w:rPr>
      <w:color w:val="880000"/>
    </w:rPr>
  </w:style>
  <w:style w:type="character" w:customStyle="1" w:styleId="CharTok">
    <w:name w:val="CharTok"/>
    <w:basedOn w:val="VerbatimChar"/>
    <w:rsid w:val="001E311C"/>
    <w:rPr>
      <w:color w:val="4070A0"/>
    </w:rPr>
  </w:style>
  <w:style w:type="character" w:customStyle="1" w:styleId="SpecialCharTok">
    <w:name w:val="SpecialCharTok"/>
    <w:basedOn w:val="VerbatimChar"/>
    <w:rsid w:val="001E311C"/>
    <w:rPr>
      <w:color w:val="4070A0"/>
    </w:rPr>
  </w:style>
  <w:style w:type="character" w:customStyle="1" w:styleId="StringTok">
    <w:name w:val="StringTok"/>
    <w:basedOn w:val="VerbatimChar"/>
    <w:rsid w:val="001E311C"/>
    <w:rPr>
      <w:color w:val="4070A0"/>
    </w:rPr>
  </w:style>
  <w:style w:type="character" w:customStyle="1" w:styleId="VerbatimStringTok">
    <w:name w:val="VerbatimStringTok"/>
    <w:basedOn w:val="VerbatimChar"/>
    <w:rsid w:val="001E311C"/>
    <w:rPr>
      <w:color w:val="4070A0"/>
    </w:rPr>
  </w:style>
  <w:style w:type="character" w:customStyle="1" w:styleId="SpecialStringTok">
    <w:name w:val="SpecialStringTok"/>
    <w:basedOn w:val="VerbatimChar"/>
    <w:rsid w:val="001E311C"/>
    <w:rPr>
      <w:color w:val="BB6688"/>
    </w:rPr>
  </w:style>
  <w:style w:type="character" w:customStyle="1" w:styleId="ImportTok">
    <w:name w:val="ImportTok"/>
    <w:basedOn w:val="VerbatimChar"/>
    <w:rsid w:val="001E311C"/>
    <w:rPr>
      <w:b/>
      <w:color w:val="008000"/>
    </w:rPr>
  </w:style>
  <w:style w:type="character" w:customStyle="1" w:styleId="CommentTok">
    <w:name w:val="CommentTok"/>
    <w:basedOn w:val="VerbatimChar"/>
    <w:rsid w:val="001E311C"/>
    <w:rPr>
      <w:i/>
      <w:color w:val="60A0B0"/>
    </w:rPr>
  </w:style>
  <w:style w:type="character" w:customStyle="1" w:styleId="DocumentationTok">
    <w:name w:val="DocumentationTok"/>
    <w:basedOn w:val="VerbatimChar"/>
    <w:rsid w:val="001E311C"/>
    <w:rPr>
      <w:i/>
      <w:color w:val="BA2121"/>
    </w:rPr>
  </w:style>
  <w:style w:type="character" w:customStyle="1" w:styleId="AnnotationTok">
    <w:name w:val="AnnotationTok"/>
    <w:basedOn w:val="VerbatimChar"/>
    <w:rsid w:val="001E311C"/>
    <w:rPr>
      <w:b/>
      <w:i/>
      <w:color w:val="60A0B0"/>
    </w:rPr>
  </w:style>
  <w:style w:type="character" w:customStyle="1" w:styleId="CommentVarTok">
    <w:name w:val="CommentVarTok"/>
    <w:basedOn w:val="VerbatimChar"/>
    <w:rsid w:val="001E311C"/>
    <w:rPr>
      <w:b/>
      <w:i/>
      <w:color w:val="60A0B0"/>
    </w:rPr>
  </w:style>
  <w:style w:type="character" w:customStyle="1" w:styleId="OtherTok">
    <w:name w:val="OtherTok"/>
    <w:basedOn w:val="VerbatimChar"/>
    <w:rsid w:val="001E311C"/>
    <w:rPr>
      <w:color w:val="007020"/>
    </w:rPr>
  </w:style>
  <w:style w:type="character" w:customStyle="1" w:styleId="FunctionTok">
    <w:name w:val="FunctionTok"/>
    <w:basedOn w:val="VerbatimChar"/>
    <w:rsid w:val="001E311C"/>
    <w:rPr>
      <w:color w:val="06287E"/>
    </w:rPr>
  </w:style>
  <w:style w:type="character" w:customStyle="1" w:styleId="VariableTok">
    <w:name w:val="VariableTok"/>
    <w:basedOn w:val="VerbatimChar"/>
    <w:rsid w:val="001E311C"/>
    <w:rPr>
      <w:color w:val="19177C"/>
    </w:rPr>
  </w:style>
  <w:style w:type="character" w:customStyle="1" w:styleId="ControlFlowTok">
    <w:name w:val="ControlFlowTok"/>
    <w:basedOn w:val="VerbatimChar"/>
    <w:rsid w:val="001E311C"/>
    <w:rPr>
      <w:b/>
      <w:color w:val="007020"/>
    </w:rPr>
  </w:style>
  <w:style w:type="character" w:customStyle="1" w:styleId="OperatorTok">
    <w:name w:val="OperatorTok"/>
    <w:basedOn w:val="VerbatimChar"/>
    <w:rsid w:val="001E311C"/>
    <w:rPr>
      <w:color w:val="666666"/>
    </w:rPr>
  </w:style>
  <w:style w:type="character" w:customStyle="1" w:styleId="BuiltInTok">
    <w:name w:val="BuiltInTok"/>
    <w:basedOn w:val="VerbatimChar"/>
    <w:rsid w:val="001E311C"/>
    <w:rPr>
      <w:color w:val="008000"/>
    </w:rPr>
  </w:style>
  <w:style w:type="character" w:customStyle="1" w:styleId="ExtensionTok">
    <w:name w:val="ExtensionTok"/>
    <w:basedOn w:val="VerbatimChar"/>
    <w:rsid w:val="001E311C"/>
  </w:style>
  <w:style w:type="character" w:customStyle="1" w:styleId="PreprocessorTok">
    <w:name w:val="PreprocessorTok"/>
    <w:basedOn w:val="VerbatimChar"/>
    <w:rsid w:val="001E311C"/>
    <w:rPr>
      <w:color w:val="BC7A00"/>
    </w:rPr>
  </w:style>
  <w:style w:type="character" w:customStyle="1" w:styleId="AttributeTok">
    <w:name w:val="AttributeTok"/>
    <w:basedOn w:val="VerbatimChar"/>
    <w:rsid w:val="001E311C"/>
    <w:rPr>
      <w:color w:val="7D9029"/>
    </w:rPr>
  </w:style>
  <w:style w:type="character" w:customStyle="1" w:styleId="RegionMarkerTok">
    <w:name w:val="RegionMarkerTok"/>
    <w:basedOn w:val="VerbatimChar"/>
    <w:rsid w:val="001E311C"/>
  </w:style>
  <w:style w:type="character" w:customStyle="1" w:styleId="InformationTok">
    <w:name w:val="InformationTok"/>
    <w:basedOn w:val="VerbatimChar"/>
    <w:rsid w:val="001E311C"/>
    <w:rPr>
      <w:b/>
      <w:i/>
      <w:color w:val="60A0B0"/>
    </w:rPr>
  </w:style>
  <w:style w:type="character" w:customStyle="1" w:styleId="WarningTok">
    <w:name w:val="WarningTok"/>
    <w:basedOn w:val="VerbatimChar"/>
    <w:rsid w:val="001E311C"/>
    <w:rPr>
      <w:b/>
      <w:i/>
      <w:color w:val="60A0B0"/>
    </w:rPr>
  </w:style>
  <w:style w:type="character" w:customStyle="1" w:styleId="AlertTok">
    <w:name w:val="AlertTok"/>
    <w:basedOn w:val="VerbatimChar"/>
    <w:rsid w:val="001E311C"/>
    <w:rPr>
      <w:b/>
      <w:color w:val="FF0000"/>
    </w:rPr>
  </w:style>
  <w:style w:type="character" w:customStyle="1" w:styleId="ErrorTok">
    <w:name w:val="ErrorTok"/>
    <w:basedOn w:val="VerbatimChar"/>
    <w:rsid w:val="001E311C"/>
    <w:rPr>
      <w:b/>
      <w:color w:val="FF0000"/>
    </w:rPr>
  </w:style>
  <w:style w:type="character" w:customStyle="1" w:styleId="NormalTok">
    <w:name w:val="NormalTok"/>
    <w:basedOn w:val="VerbatimChar"/>
    <w:rsid w:val="001E311C"/>
  </w:style>
  <w:style w:type="paragraph" w:styleId="ac">
    <w:name w:val="Balloon Text"/>
    <w:basedOn w:val="a"/>
    <w:link w:val="ad"/>
    <w:rsid w:val="005D27D7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5D27D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5687671-32F8-4CB9-A160-2DE4A6076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12</Pages>
  <Words>841</Words>
  <Characters>4796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№2</vt:lpstr>
    </vt:vector>
  </TitlesOfParts>
  <Company/>
  <LinksUpToDate>false</LinksUpToDate>
  <CharactersWithSpaces>5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Чекмарев Александр Дмитриевич | группа: НПИбд 02-23</dc:creator>
  <cp:keywords/>
  <cp:lastModifiedBy>User</cp:lastModifiedBy>
  <cp:revision>7</cp:revision>
  <dcterms:created xsi:type="dcterms:W3CDTF">2023-10-14T17:47:00Z</dcterms:created>
  <dcterms:modified xsi:type="dcterms:W3CDTF">2024-02-19T20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и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